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5F60" w:rsidRDefault="00716031" w:rsidP="00B0278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>Form</w:t>
      </w:r>
      <w:r w:rsidR="00445EC3"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ulir</w:t>
      </w:r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proofErr w:type="spellStart"/>
      <w:r w:rsidR="00866B2A" w:rsidRPr="00B02787">
        <w:rPr>
          <w:rFonts w:ascii="Arial Unicode MS" w:eastAsia="Arial Unicode MS" w:hAnsi="Arial Unicode MS" w:cs="Arial Unicode MS"/>
          <w:b/>
          <w:sz w:val="24"/>
          <w:szCs w:val="24"/>
        </w:rPr>
        <w:t>Bukti</w:t>
      </w:r>
      <w:proofErr w:type="spellEnd"/>
      <w:r w:rsidR="00866B2A" w:rsidRPr="00B02787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proofErr w:type="spellStart"/>
      <w:r w:rsidR="00445EC3">
        <w:rPr>
          <w:rFonts w:ascii="Arial Unicode MS" w:eastAsia="Arial Unicode MS" w:hAnsi="Arial Unicode MS" w:cs="Arial Unicode MS"/>
          <w:b/>
          <w:sz w:val="24"/>
          <w:szCs w:val="24"/>
        </w:rPr>
        <w:t>Pe</w:t>
      </w:r>
      <w:proofErr w:type="spellEnd"/>
      <w:r w:rsidR="00445EC3"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mbayaran Peserta</w:t>
      </w:r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proofErr w:type="spellStart"/>
      <w:r w:rsidRPr="00B02787">
        <w:rPr>
          <w:rFonts w:ascii="Arial Unicode MS" w:eastAsia="Arial Unicode MS" w:hAnsi="Arial Unicode MS" w:cs="Arial Unicode MS"/>
          <w:b/>
          <w:sz w:val="24"/>
          <w:szCs w:val="24"/>
        </w:rPr>
        <w:t>Pemakalah</w:t>
      </w:r>
      <w:proofErr w:type="spellEnd"/>
    </w:p>
    <w:p w:rsidR="00445EC3" w:rsidRDefault="00445EC3" w:rsidP="00B0278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Seminar Nasional Bioteknologi IV UGM 2016</w:t>
      </w:r>
    </w:p>
    <w:p w:rsidR="00445EC3" w:rsidRDefault="00445EC3" w:rsidP="00B0278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“Bioteknologi, Perubahan, dan Masa Depan”</w:t>
      </w:r>
    </w:p>
    <w:p w:rsidR="00445EC3" w:rsidRPr="00445EC3" w:rsidRDefault="00445EC3" w:rsidP="00B02787">
      <w:pPr>
        <w:spacing w:after="0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</w:p>
    <w:p w:rsidR="00716031" w:rsidRPr="00B02787" w:rsidRDefault="00716031" w:rsidP="00B0278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Nama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  <w:t>:</w:t>
      </w:r>
      <w:r w:rsidR="00B02787">
        <w:rPr>
          <w:rFonts w:ascii="Arial Unicode MS" w:eastAsia="Arial Unicode MS" w:hAnsi="Arial Unicode MS" w:cs="Arial Unicode MS"/>
          <w:sz w:val="24"/>
          <w:szCs w:val="24"/>
          <w:lang w:val="id-ID"/>
        </w:rPr>
        <w:t xml:space="preserve"> ....................................................................................................</w:t>
      </w:r>
    </w:p>
    <w:p w:rsidR="00716031" w:rsidRPr="00B02787" w:rsidRDefault="00866B2A" w:rsidP="00B0278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Instansi</w:t>
      </w:r>
      <w:proofErr w:type="spellEnd"/>
      <w:r w:rsidR="00586F8F"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="00586F8F" w:rsidRPr="00B02787">
        <w:rPr>
          <w:rFonts w:ascii="Arial Unicode MS" w:eastAsia="Arial Unicode MS" w:hAnsi="Arial Unicode MS" w:cs="Arial Unicode MS"/>
          <w:sz w:val="24"/>
          <w:szCs w:val="24"/>
        </w:rPr>
        <w:tab/>
        <w:t>:</w:t>
      </w:r>
      <w:r w:rsidR="00B02787">
        <w:rPr>
          <w:rFonts w:ascii="Arial Unicode MS" w:eastAsia="Arial Unicode MS" w:hAnsi="Arial Unicode MS" w:cs="Arial Unicode MS"/>
          <w:sz w:val="24"/>
          <w:szCs w:val="24"/>
          <w:lang w:val="id-ID"/>
        </w:rPr>
        <w:t xml:space="preserve"> .....................................................................................................</w:t>
      </w:r>
    </w:p>
    <w:p w:rsidR="00866B2A" w:rsidRDefault="00866B2A" w:rsidP="00B0278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Judul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</w:r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  <w:t>:</w:t>
      </w:r>
      <w:r w:rsidR="00B02787">
        <w:rPr>
          <w:rFonts w:ascii="Arial Unicode MS" w:eastAsia="Arial Unicode MS" w:hAnsi="Arial Unicode MS" w:cs="Arial Unicode MS"/>
          <w:sz w:val="24"/>
          <w:szCs w:val="24"/>
          <w:lang w:val="id-ID"/>
        </w:rPr>
        <w:t xml:space="preserve"> .........................................................................................................</w:t>
      </w:r>
    </w:p>
    <w:p w:rsidR="00B02787" w:rsidRDefault="00B02787" w:rsidP="00B0278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ab/>
      </w: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ab/>
      </w: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ab/>
        <w:t xml:space="preserve"> ...................................................................................................</w:t>
      </w:r>
    </w:p>
    <w:p w:rsidR="00B02787" w:rsidRPr="00B02787" w:rsidRDefault="00B02787" w:rsidP="00B0278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ab/>
      </w: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ab/>
      </w: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ab/>
        <w:t xml:space="preserve"> ...................................................................................................</w:t>
      </w:r>
    </w:p>
    <w:p w:rsidR="00716031" w:rsidRPr="00B02787" w:rsidRDefault="00716031" w:rsidP="00B0278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</w:rPr>
      </w:pP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Bukti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proofErr w:type="spellStart"/>
      <w:r w:rsidRPr="00B02787">
        <w:rPr>
          <w:rFonts w:ascii="Arial Unicode MS" w:eastAsia="Arial Unicode MS" w:hAnsi="Arial Unicode MS" w:cs="Arial Unicode MS"/>
          <w:sz w:val="24"/>
          <w:szCs w:val="24"/>
        </w:rPr>
        <w:t>Pembayaran</w:t>
      </w:r>
      <w:proofErr w:type="spellEnd"/>
      <w:r w:rsidRPr="00B02787">
        <w:rPr>
          <w:rFonts w:ascii="Arial Unicode MS" w:eastAsia="Arial Unicode MS" w:hAnsi="Arial Unicode MS" w:cs="Arial Unicode MS"/>
          <w:sz w:val="24"/>
          <w:szCs w:val="24"/>
        </w:rPr>
        <w:tab/>
        <w:t>:</w:t>
      </w:r>
    </w:p>
    <w:p w:rsidR="00445EC3" w:rsidRDefault="00445EC3" w:rsidP="00B02787">
      <w:pPr>
        <w:spacing w:after="0"/>
        <w:jc w:val="both"/>
        <w:rPr>
          <w:rFonts w:ascii="Arial Unicode MS" w:eastAsia="Arial Unicode MS" w:hAnsi="Arial Unicode MS" w:cs="Arial Unicode MS"/>
          <w:sz w:val="24"/>
          <w:szCs w:val="24"/>
        </w:rPr>
      </w:pPr>
      <w:r w:rsidRPr="00B02787">
        <w:rPr>
          <w:rFonts w:ascii="Arial Unicode MS" w:eastAsia="Arial Unicode MS" w:hAnsi="Arial Unicode MS" w:cs="Arial Unicode MS"/>
          <w:noProof/>
          <w:sz w:val="24"/>
          <w:szCs w:val="24"/>
        </w:rPr>
        <w:pict>
          <v:rect id="_x0000_s1026" style="position:absolute;left:0;text-align:left;margin-left:3.65pt;margin-top:6.45pt;width:464.8pt;height:320.95pt;z-index:251658240" strokeweight="3pt"/>
        </w:pict>
      </w: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Pr="00445EC3" w:rsidRDefault="00445EC3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445EC3" w:rsidRDefault="00445EC3" w:rsidP="00445EC3">
      <w:pPr>
        <w:spacing w:after="0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>NB:</w:t>
      </w:r>
    </w:p>
    <w:p w:rsidR="00445EC3" w:rsidRPr="00445EC3" w:rsidRDefault="00445EC3" w:rsidP="00445EC3">
      <w:pPr>
        <w:spacing w:after="0"/>
        <w:rPr>
          <w:rFonts w:ascii="Arial Unicode MS" w:eastAsia="Arial Unicode MS" w:hAnsi="Arial Unicode MS" w:cs="Arial Unicode MS"/>
          <w:sz w:val="24"/>
          <w:szCs w:val="24"/>
          <w:lang w:val="id-ID"/>
        </w:rPr>
      </w:pPr>
      <w:r>
        <w:rPr>
          <w:rFonts w:ascii="Arial Unicode MS" w:eastAsia="Arial Unicode MS" w:hAnsi="Arial Unicode MS" w:cs="Arial Unicode MS"/>
          <w:sz w:val="24"/>
          <w:szCs w:val="24"/>
          <w:lang w:val="id-ID"/>
        </w:rPr>
        <w:t>Mohon lampirkan bukti pembayaran pada kotak yang telah disediakan.</w:t>
      </w:r>
      <w:bookmarkStart w:id="0" w:name="_GoBack"/>
      <w:bookmarkEnd w:id="0"/>
    </w:p>
    <w:p w:rsidR="0034680C" w:rsidRPr="00445EC3" w:rsidRDefault="0034680C" w:rsidP="00445EC3">
      <w:pPr>
        <w:rPr>
          <w:rFonts w:ascii="Arial Unicode MS" w:eastAsia="Arial Unicode MS" w:hAnsi="Arial Unicode MS" w:cs="Arial Unicode MS"/>
          <w:sz w:val="24"/>
          <w:szCs w:val="24"/>
        </w:rPr>
      </w:pPr>
    </w:p>
    <w:sectPr w:rsidR="0034680C" w:rsidRPr="00445EC3" w:rsidSect="00D85F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MwMzMzNTUzNDaxNDNX0lEKTi0uzszPAykwrAUAhh5riiwAAAA="/>
  </w:docVars>
  <w:rsids>
    <w:rsidRoot w:val="00716031"/>
    <w:rsid w:val="00014AFB"/>
    <w:rsid w:val="0034680C"/>
    <w:rsid w:val="00445EC3"/>
    <w:rsid w:val="00586F8F"/>
    <w:rsid w:val="00716031"/>
    <w:rsid w:val="00866B2A"/>
    <w:rsid w:val="00A0731A"/>
    <w:rsid w:val="00B02787"/>
    <w:rsid w:val="00D85F60"/>
    <w:rsid w:val="00E02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F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6</Words>
  <Characters>663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enovo PC</cp:lastModifiedBy>
  <cp:revision>7</cp:revision>
  <dcterms:created xsi:type="dcterms:W3CDTF">2016-08-16T08:01:00Z</dcterms:created>
  <dcterms:modified xsi:type="dcterms:W3CDTF">2016-08-19T07:55:00Z</dcterms:modified>
</cp:coreProperties>
</file>